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6B738194" w:rsidR="00442E4B" w:rsidRPr="00442E4B" w:rsidRDefault="00442E4B" w:rsidP="00E31880">
      <w:pPr>
        <w:jc w:val="center"/>
        <w:rPr>
          <w:b/>
          <w:bCs/>
          <w:sz w:val="32"/>
          <w:szCs w:val="32"/>
        </w:rPr>
      </w:pPr>
      <w:r>
        <w:rPr>
          <w:b/>
          <w:bCs/>
          <w:sz w:val="32"/>
          <w:szCs w:val="32"/>
        </w:rPr>
        <w:t>(</w:t>
      </w:r>
      <w:r w:rsidR="00766CD1">
        <w:rPr>
          <w:b/>
          <w:bCs/>
          <w:sz w:val="32"/>
          <w:szCs w:val="32"/>
        </w:rPr>
        <w:t>Californi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0FC5FE2D" w:rsidR="009A4FD9" w:rsidRDefault="00766CD1" w:rsidP="009A4FD9">
            <w:pPr>
              <w:rPr>
                <w:sz w:val="22"/>
                <w:szCs w:val="22"/>
              </w:rPr>
            </w:pPr>
            <w:r>
              <w:rPr>
                <w:sz w:val="22"/>
                <w:szCs w:val="22"/>
              </w:rPr>
              <w:t>Californi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ABD3A" w14:textId="77777777" w:rsidR="002B33FE" w:rsidRDefault="002B33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517B17A" w:rsidR="00F4034F" w:rsidRPr="002B33FE" w:rsidRDefault="00F4034F" w:rsidP="002B33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8D756" w14:textId="77777777" w:rsidR="002B33FE" w:rsidRDefault="002B33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1D1A4" w14:textId="77777777" w:rsidR="002B33FE" w:rsidRDefault="002B33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C5BA1ED" w:rsidR="00F4034F" w:rsidRPr="002B33FE" w:rsidRDefault="00F4034F" w:rsidP="002B33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660D67" w14:textId="77777777" w:rsidR="002B33FE" w:rsidRDefault="002B33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91003033">
    <w:abstractNumId w:val="1"/>
  </w:num>
  <w:num w:numId="2" w16cid:durableId="12523992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B33FE"/>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66CD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5</Words>
  <Characters>11946</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13</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